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Долаан Ынаала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68584"/>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68584"/>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85674"/>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85674"/>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524261"/>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524261"/>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62152"/>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62152"/>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774275"/>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74275"/>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588578"/>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588578"/>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80275"/>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80275"/>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879613"/>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879613"/>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880252"/>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880252"/>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90070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90070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909892"/>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909892"/>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олаан Ынаалай</dc:creator>
  <dc:language>ru-RU</dc:language>
  <cp:keywords/>
  <dcterms:created xsi:type="dcterms:W3CDTF">2025-03-16T10:19:28Z</dcterms:created>
  <dcterms:modified xsi:type="dcterms:W3CDTF">2025-03-16T10: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